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7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7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78.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9.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0.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8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8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7.png" ContentType="image/png"/>
  <Override PartName="/word/media/rId38.png" ContentType="image/png"/>
  <Override PartName="/word/media/rId39.png" ContentType="image/png"/>
  <Override PartName="/word/media/rId35.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7919, Number Passed Filter: 47477</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bookmarkEnd w:id="73"/>
    <w:bookmarkStart w:id="1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bookmarkStart w:id="17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2.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3.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4.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5.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6.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7.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8.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1" Target="media/rId8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82" Target="media/rId8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pH</dc:title>
  <dc:creator/>
  <cp:keywords/>
  <dcterms:created xsi:type="dcterms:W3CDTF">2023-08-03T03:47:16Z</dcterms:created>
  <dcterms:modified xsi:type="dcterms:W3CDTF">2023-08-03T03: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